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C5D" w:rsidRDefault="00C83C5D" w:rsidP="00C83C5D">
      <w:pPr>
        <w:pStyle w:val="Title"/>
        <w:jc w:val="center"/>
      </w:pPr>
      <w:bookmarkStart w:id="0" w:name="_GoBack"/>
      <w:bookmarkEnd w:id="0"/>
    </w:p>
    <w:p w:rsidR="00C83C5D" w:rsidRDefault="00C83C5D" w:rsidP="00C83C5D">
      <w:pPr>
        <w:pStyle w:val="Title"/>
        <w:jc w:val="center"/>
      </w:pPr>
    </w:p>
    <w:p w:rsidR="00C96076" w:rsidRDefault="00C83C5D" w:rsidP="00C83C5D">
      <w:pPr>
        <w:pStyle w:val="Title"/>
        <w:jc w:val="center"/>
      </w:pPr>
      <w:r>
        <w:t>COP 4610</w:t>
      </w:r>
    </w:p>
    <w:p w:rsidR="00C83C5D" w:rsidRDefault="00C83C5D" w:rsidP="00C83C5D">
      <w:pPr>
        <w:pStyle w:val="Title"/>
        <w:jc w:val="center"/>
      </w:pPr>
      <w:r>
        <w:t>Homework Assignment 1</w:t>
      </w:r>
    </w:p>
    <w:p w:rsidR="00C83C5D" w:rsidRDefault="00C83C5D" w:rsidP="00C83C5D"/>
    <w:p w:rsidR="00C83C5D" w:rsidRDefault="00C83C5D" w:rsidP="00C83C5D"/>
    <w:p w:rsidR="00C83C5D" w:rsidRDefault="00C83C5D" w:rsidP="00C83C5D"/>
    <w:p w:rsidR="00C83C5D" w:rsidRDefault="00C83C5D" w:rsidP="00C83C5D"/>
    <w:p w:rsidR="00C83C5D" w:rsidRPr="00C83C5D" w:rsidRDefault="00C83C5D" w:rsidP="00C83C5D"/>
    <w:p w:rsidR="00C83C5D" w:rsidRDefault="00C83C5D" w:rsidP="00C83C5D">
      <w:pPr>
        <w:pStyle w:val="Title"/>
        <w:jc w:val="center"/>
      </w:pPr>
      <w:r>
        <w:t>Alejandro Vidal</w:t>
      </w:r>
    </w:p>
    <w:p w:rsidR="00C83C5D" w:rsidRDefault="00C83C5D" w:rsidP="00C83C5D">
      <w:pPr>
        <w:pStyle w:val="Title"/>
        <w:jc w:val="center"/>
      </w:pPr>
      <w:r>
        <w:t xml:space="preserve">PID 5913959 </w:t>
      </w:r>
    </w:p>
    <w:p w:rsidR="00C83C5D" w:rsidRDefault="00C83C5D" w:rsidP="00C83C5D">
      <w:pPr>
        <w:pStyle w:val="Title"/>
        <w:jc w:val="center"/>
      </w:pPr>
    </w:p>
    <w:p w:rsidR="00C83C5D" w:rsidRDefault="00C83C5D" w:rsidP="00C83C5D">
      <w:pPr>
        <w:pStyle w:val="Title"/>
        <w:jc w:val="center"/>
      </w:pPr>
    </w:p>
    <w:p w:rsidR="00C83C5D" w:rsidRDefault="00C83C5D" w:rsidP="00C83C5D">
      <w:pPr>
        <w:pStyle w:val="Title"/>
        <w:jc w:val="center"/>
      </w:pPr>
    </w:p>
    <w:p w:rsidR="00C83C5D" w:rsidRDefault="00C83C5D" w:rsidP="00C83C5D">
      <w:pPr>
        <w:pStyle w:val="Title"/>
        <w:jc w:val="center"/>
      </w:pPr>
    </w:p>
    <w:p w:rsidR="00C83C5D" w:rsidRDefault="00C83C5D" w:rsidP="00C83C5D">
      <w:pPr>
        <w:pStyle w:val="Title"/>
        <w:jc w:val="center"/>
      </w:pPr>
    </w:p>
    <w:p w:rsidR="00C83C5D" w:rsidRDefault="00C83C5D" w:rsidP="00C83C5D">
      <w:pPr>
        <w:pStyle w:val="Title"/>
        <w:jc w:val="center"/>
      </w:pPr>
      <w:r>
        <w:t xml:space="preserve">FIU </w:t>
      </w:r>
    </w:p>
    <w:p w:rsidR="00C83C5D" w:rsidRDefault="00C83C5D" w:rsidP="00C83C5D">
      <w:pPr>
        <w:pStyle w:val="Title"/>
        <w:jc w:val="center"/>
      </w:pPr>
      <w:r>
        <w:t>Fall 2017</w:t>
      </w:r>
    </w:p>
    <w:p w:rsidR="00C83C5D" w:rsidRPr="00C83C5D" w:rsidRDefault="00C83C5D" w:rsidP="00C83C5D"/>
    <w:p w:rsidR="00C83C5D" w:rsidRDefault="00C83C5D" w:rsidP="00C83C5D"/>
    <w:p w:rsidR="00C83C5D" w:rsidRDefault="00C83C5D" w:rsidP="00C83C5D"/>
    <w:p w:rsidR="00C83C5D" w:rsidRPr="00C83C5D" w:rsidRDefault="00C83C5D" w:rsidP="00C83C5D"/>
    <w:p w:rsidR="00E6524D" w:rsidRDefault="00F825ED">
      <w:r>
        <w:lastRenderedPageBreak/>
        <w:t>1-) Make File working properly compiling and cleaning the directory</w:t>
      </w:r>
    </w:p>
    <w:p w:rsidR="00F825ED" w:rsidRDefault="00F825ED">
      <w:r>
        <w:rPr>
          <w:noProof/>
        </w:rPr>
        <w:drawing>
          <wp:anchor distT="0" distB="0" distL="114300" distR="114300" simplePos="0" relativeHeight="251658240" behindDoc="1" locked="0" layoutInCell="1" allowOverlap="1" wp14:anchorId="0B8AAF34" wp14:editId="627017F5">
            <wp:simplePos x="0" y="0"/>
            <wp:positionH relativeFrom="margin">
              <wp:align>left</wp:align>
            </wp:positionH>
            <wp:positionV relativeFrom="paragraph">
              <wp:posOffset>228600</wp:posOffset>
            </wp:positionV>
            <wp:extent cx="5735955" cy="2619375"/>
            <wp:effectExtent l="0" t="0" r="0" b="9525"/>
            <wp:wrapTight wrapText="bothSides">
              <wp:wrapPolygon edited="0">
                <wp:start x="0" y="0"/>
                <wp:lineTo x="0" y="21521"/>
                <wp:lineTo x="21521" y="21521"/>
                <wp:lineTo x="2152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ke fil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95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825ED" w:rsidRDefault="00F825ED"/>
    <w:p w:rsidR="00F825ED" w:rsidRDefault="00F825ED"/>
    <w:p w:rsidR="00F825ED" w:rsidRDefault="00F825ED">
      <w:r>
        <w:t>2-) Interactive Mode Running:</w:t>
      </w:r>
    </w:p>
    <w:p w:rsidR="00F825ED" w:rsidRDefault="00F825ED">
      <w:r>
        <w:t>Single commands running in the foreground.</w:t>
      </w:r>
    </w:p>
    <w:p w:rsidR="00F825ED" w:rsidRDefault="00F825ED">
      <w:r>
        <w:rPr>
          <w:noProof/>
        </w:rPr>
        <w:drawing>
          <wp:anchor distT="0" distB="0" distL="114300" distR="114300" simplePos="0" relativeHeight="251659264" behindDoc="1" locked="0" layoutInCell="1" allowOverlap="1" wp14:anchorId="3EC15857" wp14:editId="1A66C50B">
            <wp:simplePos x="0" y="0"/>
            <wp:positionH relativeFrom="margin">
              <wp:align>left</wp:align>
            </wp:positionH>
            <wp:positionV relativeFrom="paragraph">
              <wp:posOffset>443230</wp:posOffset>
            </wp:positionV>
            <wp:extent cx="5762625" cy="2762250"/>
            <wp:effectExtent l="0" t="0" r="9525" b="0"/>
            <wp:wrapTight wrapText="bothSides">
              <wp:wrapPolygon edited="0">
                <wp:start x="0" y="0"/>
                <wp:lineTo x="0" y="21451"/>
                <wp:lineTo x="21564" y="21451"/>
                <wp:lineTo x="2156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teractive 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how the result of running command ‘</w:t>
      </w:r>
      <w:proofErr w:type="spellStart"/>
      <w:r>
        <w:t>ps</w:t>
      </w:r>
      <w:proofErr w:type="spellEnd"/>
      <w:r>
        <w:t xml:space="preserve">’ with and without background processes running. </w:t>
      </w:r>
    </w:p>
    <w:p w:rsidR="00F825ED" w:rsidRDefault="00F825ED"/>
    <w:p w:rsidR="00F825ED" w:rsidRDefault="00F825ED"/>
    <w:p w:rsidR="00F825ED" w:rsidRDefault="00F825ED">
      <w:r>
        <w:lastRenderedPageBreak/>
        <w:t>3-) Running simultaneously foreground processes and background processes.</w:t>
      </w:r>
    </w:p>
    <w:p w:rsidR="00F825ED" w:rsidRDefault="00F825ED">
      <w:r>
        <w:t>Prints PID of the background processes and show in with ‘</w:t>
      </w:r>
      <w:proofErr w:type="spellStart"/>
      <w:r>
        <w:t>ps</w:t>
      </w:r>
      <w:proofErr w:type="spellEnd"/>
      <w:r>
        <w:t>’ command.</w:t>
      </w:r>
    </w:p>
    <w:p w:rsidR="00F825ED" w:rsidRDefault="00F825ED">
      <w:r>
        <w:t xml:space="preserve">Properly clean the array of background processes after each process ends </w:t>
      </w:r>
      <w:r w:rsidR="001F275E">
        <w:t xml:space="preserve">to avoid showing defunct processes. </w:t>
      </w:r>
    </w:p>
    <w:p w:rsidR="008B7456" w:rsidRDefault="008B7456"/>
    <w:p w:rsidR="008B7456" w:rsidRDefault="008B7456">
      <w:r>
        <w:rPr>
          <w:noProof/>
        </w:rPr>
        <w:drawing>
          <wp:anchor distT="0" distB="0" distL="114300" distR="114300" simplePos="0" relativeHeight="251660288" behindDoc="1" locked="0" layoutInCell="1" allowOverlap="1" wp14:anchorId="3BF1E7EF" wp14:editId="4A5B95F6">
            <wp:simplePos x="0" y="0"/>
            <wp:positionH relativeFrom="margin">
              <wp:align>left</wp:align>
            </wp:positionH>
            <wp:positionV relativeFrom="paragraph">
              <wp:posOffset>32385</wp:posOffset>
            </wp:positionV>
            <wp:extent cx="5601335" cy="4086225"/>
            <wp:effectExtent l="0" t="0" r="0" b="9525"/>
            <wp:wrapTight wrapText="bothSides">
              <wp:wrapPolygon edited="0">
                <wp:start x="0" y="0"/>
                <wp:lineTo x="0" y="21550"/>
                <wp:lineTo x="21524" y="21550"/>
                <wp:lineTo x="2152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teractive 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335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/>
    <w:p w:rsidR="00F825ED" w:rsidRDefault="00F825ED"/>
    <w:p w:rsidR="008B7456" w:rsidRDefault="008B7456"/>
    <w:p w:rsidR="008B7456" w:rsidRDefault="008B7456"/>
    <w:p w:rsidR="008B7456" w:rsidRDefault="008B7456"/>
    <w:p w:rsidR="008B7456" w:rsidRDefault="008B7456"/>
    <w:p w:rsidR="008B7456" w:rsidRDefault="008B7456">
      <w:r>
        <w:lastRenderedPageBreak/>
        <w:t>4-) Stop, Resume and Kill commands working properly. Showing the status of the process after each command.</w:t>
      </w:r>
    </w:p>
    <w:p w:rsidR="008B7456" w:rsidRDefault="008B7456"/>
    <w:p w:rsidR="00A665A0" w:rsidRDefault="00A665A0"/>
    <w:p w:rsidR="00A665A0" w:rsidRDefault="00A665A0">
      <w:r>
        <w:rPr>
          <w:noProof/>
        </w:rPr>
        <w:drawing>
          <wp:anchor distT="0" distB="0" distL="114300" distR="114300" simplePos="0" relativeHeight="251661312" behindDoc="1" locked="0" layoutInCell="1" allowOverlap="1" wp14:anchorId="508F2A3F" wp14:editId="1F5492B9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5353050" cy="6296025"/>
            <wp:effectExtent l="0" t="0" r="0" b="9525"/>
            <wp:wrapTight wrapText="bothSides">
              <wp:wrapPolygon edited="0">
                <wp:start x="0" y="0"/>
                <wp:lineTo x="0" y="21567"/>
                <wp:lineTo x="21523" y="21567"/>
                <wp:lineTo x="2152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il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629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>
      <w:r>
        <w:lastRenderedPageBreak/>
        <w:t xml:space="preserve">5-) Batch file Mode. Reading and printing the lines of a batch file and executing all the commands until the end of the file. </w:t>
      </w:r>
    </w:p>
    <w:p w:rsidR="00A665A0" w:rsidRDefault="00A665A0"/>
    <w:p w:rsidR="00A665A0" w:rsidRDefault="00A665A0">
      <w:r>
        <w:rPr>
          <w:noProof/>
        </w:rPr>
        <w:drawing>
          <wp:anchor distT="0" distB="0" distL="114300" distR="114300" simplePos="0" relativeHeight="251662336" behindDoc="1" locked="0" layoutInCell="1" allowOverlap="1" wp14:anchorId="7E283284" wp14:editId="6726F24E">
            <wp:simplePos x="0" y="0"/>
            <wp:positionH relativeFrom="column">
              <wp:posOffset>151765</wp:posOffset>
            </wp:positionH>
            <wp:positionV relativeFrom="paragraph">
              <wp:posOffset>6985</wp:posOffset>
            </wp:positionV>
            <wp:extent cx="5114925" cy="4714875"/>
            <wp:effectExtent l="0" t="0" r="9525" b="9525"/>
            <wp:wrapTight wrapText="bothSides">
              <wp:wrapPolygon edited="0">
                <wp:start x="0" y="0"/>
                <wp:lineTo x="0" y="21556"/>
                <wp:lineTo x="21560" y="21556"/>
                <wp:lineTo x="2156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atchpic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714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A665A0" w:rsidRDefault="00A665A0"/>
    <w:p w:rsidR="00D27484" w:rsidRDefault="00D27484">
      <w:r>
        <w:lastRenderedPageBreak/>
        <w:t>6-) Waiting for all process to finish after exit command</w:t>
      </w:r>
    </w:p>
    <w:p w:rsidR="00D27484" w:rsidRDefault="00D27484">
      <w:r>
        <w:rPr>
          <w:noProof/>
        </w:rPr>
        <w:drawing>
          <wp:anchor distT="0" distB="0" distL="114300" distR="114300" simplePos="0" relativeHeight="251664384" behindDoc="1" locked="0" layoutInCell="1" allowOverlap="1" wp14:anchorId="423DA33D" wp14:editId="51AC3FB7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4591685" cy="3067050"/>
            <wp:effectExtent l="0" t="0" r="0" b="0"/>
            <wp:wrapTight wrapText="bothSides">
              <wp:wrapPolygon edited="0">
                <wp:start x="0" y="0"/>
                <wp:lineTo x="0" y="21466"/>
                <wp:lineTo x="21507" y="21466"/>
                <wp:lineTo x="21507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xi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8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>
      <w:r>
        <w:t>Using quit command to exit after the processes finish:</w:t>
      </w:r>
    </w:p>
    <w:p w:rsidR="00D27484" w:rsidRDefault="00D27484">
      <w:r>
        <w:rPr>
          <w:noProof/>
        </w:rPr>
        <w:drawing>
          <wp:anchor distT="0" distB="0" distL="114300" distR="114300" simplePos="0" relativeHeight="251665408" behindDoc="1" locked="0" layoutInCell="1" allowOverlap="1" wp14:anchorId="4A690B15" wp14:editId="3ADB0B0E">
            <wp:simplePos x="0" y="0"/>
            <wp:positionH relativeFrom="margin">
              <wp:align>left</wp:align>
            </wp:positionH>
            <wp:positionV relativeFrom="paragraph">
              <wp:posOffset>230505</wp:posOffset>
            </wp:positionV>
            <wp:extent cx="3505200" cy="1066800"/>
            <wp:effectExtent l="0" t="0" r="0" b="0"/>
            <wp:wrapTight wrapText="bothSides">
              <wp:wrapPolygon edited="0">
                <wp:start x="0" y="0"/>
                <wp:lineTo x="0" y="21214"/>
                <wp:lineTo x="21483" y="21214"/>
                <wp:lineTo x="21483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ui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D27484" w:rsidRDefault="00D27484"/>
    <w:p w:rsidR="00A665A0" w:rsidRDefault="00D27484">
      <w:r>
        <w:lastRenderedPageBreak/>
        <w:t>7</w:t>
      </w:r>
      <w:r w:rsidR="00A665A0">
        <w:t>-) Error validation.</w:t>
      </w:r>
    </w:p>
    <w:p w:rsidR="00A665A0" w:rsidRDefault="00C96076">
      <w:r>
        <w:t>-T</w:t>
      </w:r>
      <w:r w:rsidR="00A665A0">
        <w:t>rying to run batch mode with more than 2 parameter</w:t>
      </w:r>
    </w:p>
    <w:p w:rsidR="00C96076" w:rsidRDefault="00C96076">
      <w:r>
        <w:t>-Running command with excess of blank spaces</w:t>
      </w:r>
    </w:p>
    <w:p w:rsidR="00C96076" w:rsidRDefault="00C96076">
      <w:r>
        <w:t>- Ignoring blank line commands</w:t>
      </w:r>
    </w:p>
    <w:p w:rsidR="00C96076" w:rsidRDefault="00C96076">
      <w:r>
        <w:t>- Validating wrong command and continue whit the execution</w:t>
      </w:r>
    </w:p>
    <w:p w:rsidR="00C96076" w:rsidRDefault="00C96076">
      <w:r>
        <w:t>- Trying to run batch mode with an incorrect batch file name.</w:t>
      </w:r>
    </w:p>
    <w:p w:rsidR="00A665A0" w:rsidRDefault="00C96076">
      <w:r>
        <w:rPr>
          <w:noProof/>
        </w:rPr>
        <w:drawing>
          <wp:anchor distT="0" distB="0" distL="114300" distR="114300" simplePos="0" relativeHeight="251663360" behindDoc="1" locked="0" layoutInCell="1" allowOverlap="1" wp14:anchorId="04D23DAD" wp14:editId="1094D52A">
            <wp:simplePos x="0" y="0"/>
            <wp:positionH relativeFrom="page">
              <wp:posOffset>952500</wp:posOffset>
            </wp:positionH>
            <wp:positionV relativeFrom="paragraph">
              <wp:posOffset>171450</wp:posOffset>
            </wp:positionV>
            <wp:extent cx="5886450" cy="4514850"/>
            <wp:effectExtent l="0" t="0" r="0" b="0"/>
            <wp:wrapTight wrapText="bothSides">
              <wp:wrapPolygon edited="0">
                <wp:start x="0" y="0"/>
                <wp:lineTo x="0" y="21509"/>
                <wp:lineTo x="21530" y="21509"/>
                <wp:lineTo x="21530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rro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665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AwMzAztTQ1t7RQ0lEKTi0uzszPAykwqgUAsf13ICwAAAA="/>
  </w:docVars>
  <w:rsids>
    <w:rsidRoot w:val="00D26AF0"/>
    <w:rsid w:val="000C1FCD"/>
    <w:rsid w:val="001F275E"/>
    <w:rsid w:val="002B6439"/>
    <w:rsid w:val="008B7456"/>
    <w:rsid w:val="00A665A0"/>
    <w:rsid w:val="00BC71F8"/>
    <w:rsid w:val="00C83C5D"/>
    <w:rsid w:val="00C96076"/>
    <w:rsid w:val="00D26AF0"/>
    <w:rsid w:val="00D27484"/>
    <w:rsid w:val="00E6524D"/>
    <w:rsid w:val="00F82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771233-6224-4DE1-AFD0-21ABB3E0B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83C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3C5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7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Vidal</dc:creator>
  <cp:keywords/>
  <dc:description/>
  <cp:lastModifiedBy>Alejandro Vidal</cp:lastModifiedBy>
  <cp:revision>8</cp:revision>
  <cp:lastPrinted>2017-09-26T21:15:00Z</cp:lastPrinted>
  <dcterms:created xsi:type="dcterms:W3CDTF">2017-09-21T20:41:00Z</dcterms:created>
  <dcterms:modified xsi:type="dcterms:W3CDTF">2017-09-26T21:16:00Z</dcterms:modified>
</cp:coreProperties>
</file>